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4-practice-problems"/>
      <w:r>
        <w:t xml:space="preserve">Lesson 24 Practice Problems</w:t>
      </w:r>
      <w:bookmarkEnd w:id="20"/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t>6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6</m:t>
            </m:r>
          </m:sup>
        </m:sSup>
        <m:r>
          <m:t>=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(</m:t>
        </m:r>
        <m:sSup>
          <m:e>
            <m:r>
              <m:t>a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4</m:t>
            </m:r>
          </m:sup>
        </m:sSup>
        <m:r>
          <m:t>)</m:t>
        </m:r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1"/>
        </w:numPr>
      </w:pPr>
      <w:r>
        <w:t xml:space="preserve">Match each lettered expression with the number of an expression equivalent to it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  <m:r>
              <m:t>+</m:t>
            </m:r>
            <m:r>
              <m:t>1</m:t>
            </m:r>
          </m:num>
          <m:den>
            <m:r>
              <m:t>a</m:t>
            </m:r>
            <m:r>
              <m:t>−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a</m:t>
            </m:r>
            <m:r>
              <m:t>+</m:t>
            </m:r>
            <m:r>
              <m:t>1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a</m:t>
            </m:r>
            <m: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−</m:t>
            </m:r>
            <m:r>
              <m:t>1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a</m:t>
            </m:r>
            <m: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r>
              <m:t>a</m:t>
            </m:r>
            <m: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a</m:t>
            </m:r>
            <m:r>
              <m:t>−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A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. If this is an identity, what is a possible expression for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are the points of intersection between the graphs of the function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Identify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+</m:t>
            </m:r>
            <m:r>
              <m:t>11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3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x</m:t>
            </m:r>
            <m:r>
              <m:t>+</m:t>
            </m:r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numPr>
          <w:ilvl w:val="0"/>
          <w:numId w:val="1001"/>
        </w:numPr>
      </w:pPr>
      <w:r>
        <w:t xml:space="preserve">Match each expression in the lettered list with the number of an expression equivalent to it.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36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6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(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53Z</dcterms:created>
  <dcterms:modified xsi:type="dcterms:W3CDTF">2022-03-09T01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iBwkA/i3Ja3HhomQ4kJOvrepwoJSRYEHQdO8LPXGLh86CzMOi405LhSZID4/O9xdYCe32MdOcB6KXKbRYfb7Q==</vt:lpwstr>
  </property>
</Properties>
</file>